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38E2F" w14:textId="77777777" w:rsidR="004E2C31" w:rsidRPr="008219D4" w:rsidRDefault="004E2C31">
      <w:pPr>
        <w:spacing w:before="60" w:line="227" w:lineRule="auto"/>
        <w:jc w:val="center"/>
        <w:rPr>
          <w:rFonts w:ascii="Noto Sans" w:eastAsia="Noto Sans" w:hAnsi="Noto Sans" w:cs="Noto Sans"/>
          <w:b/>
          <w:sz w:val="26"/>
          <w:szCs w:val="26"/>
          <w:u w:val="single"/>
          <w:lang w:val="en-IN"/>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4A448F">
        <w:fldChar w:fldCharType="begin"/>
      </w:r>
      <w:r w:rsidR="004A448F">
        <w:instrText>HYPERLINK "http://biosharing.org/" \h</w:instrText>
      </w:r>
      <w:r w:rsidR="004A448F">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4A448F">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3C8E8F6E" w:rsidR="00F102CC" w:rsidRPr="003D5AF6" w:rsidRDefault="00FA74A0">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In this manuscript, we made a partial clone of PITAR Exn1. The details of </w:t>
            </w:r>
            <w:r w:rsidR="00E937B7">
              <w:rPr>
                <w:rFonts w:ascii="Noto Sans" w:eastAsia="Noto Sans" w:hAnsi="Noto Sans" w:cs="Noto Sans"/>
                <w:bCs/>
                <w:color w:val="434343"/>
                <w:sz w:val="18"/>
                <w:szCs w:val="18"/>
              </w:rPr>
              <w:t xml:space="preserve">the cloning method and the sequence details are given in the </w:t>
            </w:r>
            <w:r w:rsidR="005C1644">
              <w:rPr>
                <w:rFonts w:ascii="Noto Sans" w:eastAsia="Noto Sans" w:hAnsi="Noto Sans" w:cs="Noto Sans"/>
                <w:bCs/>
                <w:color w:val="434343"/>
                <w:sz w:val="18"/>
                <w:szCs w:val="18"/>
              </w:rPr>
              <w:t>material and method section</w:t>
            </w:r>
            <w:r w:rsidR="00E937B7">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3E6AC980" w:rsidR="00F102CC" w:rsidRPr="003D5AF6" w:rsidRDefault="00E937B7">
            <w:pPr>
              <w:rPr>
                <w:rFonts w:ascii="Noto Sans" w:eastAsia="Noto Sans" w:hAnsi="Noto Sans" w:cs="Noto Sans"/>
                <w:bCs/>
                <w:color w:val="434343"/>
                <w:sz w:val="18"/>
                <w:szCs w:val="18"/>
              </w:rPr>
            </w:pPr>
            <w:r>
              <w:rPr>
                <w:rFonts w:ascii="Noto Sans" w:eastAsia="Noto Sans" w:hAnsi="Noto Sans" w:cs="Noto Sans"/>
                <w:bCs/>
                <w:color w:val="434343"/>
                <w:sz w:val="18"/>
                <w:szCs w:val="18"/>
              </w:rPr>
              <w:t>The details about antibodies are given in the materials and method section.</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079BD1E8" w:rsidR="00F102CC" w:rsidRPr="003D5AF6" w:rsidRDefault="00E937B7">
            <w:pPr>
              <w:rPr>
                <w:rFonts w:ascii="Noto Sans" w:eastAsia="Noto Sans" w:hAnsi="Noto Sans" w:cs="Noto Sans"/>
                <w:bCs/>
                <w:color w:val="434343"/>
                <w:sz w:val="18"/>
                <w:szCs w:val="18"/>
              </w:rPr>
            </w:pPr>
            <w:r>
              <w:rPr>
                <w:rFonts w:ascii="Noto Sans" w:eastAsia="Noto Sans" w:hAnsi="Noto Sans" w:cs="Noto Sans"/>
                <w:bCs/>
                <w:color w:val="434343"/>
                <w:sz w:val="18"/>
                <w:szCs w:val="18"/>
              </w:rPr>
              <w:t>All the DNA and RNA primers and probe sequences are given in a table of materials and 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0E7340B6" w:rsidR="00F102CC" w:rsidRPr="003D5AF6" w:rsidRDefault="00E937B7">
            <w:pPr>
              <w:rPr>
                <w:rFonts w:ascii="Noto Sans" w:eastAsia="Noto Sans" w:hAnsi="Noto Sans" w:cs="Noto Sans"/>
                <w:bCs/>
                <w:color w:val="434343"/>
                <w:sz w:val="18"/>
                <w:szCs w:val="18"/>
              </w:rPr>
            </w:pPr>
            <w:r>
              <w:rPr>
                <w:rFonts w:ascii="Noto Sans" w:eastAsia="Noto Sans" w:hAnsi="Noto Sans" w:cs="Noto Sans"/>
                <w:bCs/>
                <w:color w:val="434343"/>
                <w:sz w:val="18"/>
                <w:szCs w:val="18"/>
              </w:rPr>
              <w:t>The cell line details are given in the materials 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62E11ED9" w:rsidR="00F102CC" w:rsidRPr="003D5AF6" w:rsidRDefault="00E937B7">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In this study, we used nine </w:t>
            </w:r>
            <w:r w:rsidR="00EC6919">
              <w:rPr>
                <w:rFonts w:ascii="Noto Sans" w:eastAsia="Noto Sans" w:hAnsi="Noto Sans" w:cs="Noto Sans"/>
                <w:bCs/>
                <w:color w:val="434343"/>
                <w:sz w:val="18"/>
                <w:szCs w:val="18"/>
              </w:rPr>
              <w:t xml:space="preserve">GBM </w:t>
            </w:r>
            <w:r>
              <w:rPr>
                <w:rFonts w:ascii="Noto Sans" w:eastAsia="Noto Sans" w:hAnsi="Noto Sans" w:cs="Noto Sans"/>
                <w:bCs/>
                <w:color w:val="434343"/>
                <w:sz w:val="18"/>
                <w:szCs w:val="18"/>
              </w:rPr>
              <w:t xml:space="preserve">patients derived </w:t>
            </w:r>
            <w:proofErr w:type="spellStart"/>
            <w:r>
              <w:rPr>
                <w:rFonts w:ascii="Noto Sans" w:eastAsia="Noto Sans" w:hAnsi="Noto Sans" w:cs="Noto Sans"/>
                <w:bCs/>
                <w:color w:val="434343"/>
                <w:sz w:val="18"/>
                <w:szCs w:val="18"/>
              </w:rPr>
              <w:t>neurosphere</w:t>
            </w:r>
            <w:proofErr w:type="spellEnd"/>
            <w:r>
              <w:rPr>
                <w:rFonts w:ascii="Noto Sans" w:eastAsia="Noto Sans" w:hAnsi="Noto Sans" w:cs="Noto Sans"/>
                <w:bCs/>
                <w:color w:val="434343"/>
                <w:sz w:val="18"/>
                <w:szCs w:val="18"/>
              </w:rPr>
              <w:t xml:space="preserve"> culture</w:t>
            </w:r>
            <w:r w:rsidR="00EC6919">
              <w:rPr>
                <w:rFonts w:ascii="Noto Sans" w:eastAsia="Noto Sans" w:hAnsi="Noto Sans" w:cs="Noto Sans"/>
                <w:bCs/>
                <w:color w:val="434343"/>
                <w:sz w:val="18"/>
                <w:szCs w:val="18"/>
              </w:rPr>
              <w:t>, and the details are mentioned in the materials and 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69C04C5" w:rsidR="00F102CC" w:rsidRPr="003D5AF6" w:rsidRDefault="00F102CC">
            <w:pPr>
              <w:rPr>
                <w:rFonts w:ascii="Noto Sans" w:eastAsia="Noto Sans" w:hAnsi="Noto Sans" w:cs="Noto Sans"/>
                <w:bCs/>
                <w:color w:val="434343"/>
                <w:sz w:val="18"/>
                <w:szCs w:val="18"/>
              </w:rPr>
            </w:pP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4DFE07C" w:rsidR="00F102CC" w:rsidRPr="003D5AF6" w:rsidRDefault="00EC6919">
            <w:pPr>
              <w:rPr>
                <w:rFonts w:ascii="Noto Sans" w:eastAsia="Noto Sans" w:hAnsi="Noto Sans" w:cs="Noto Sans"/>
                <w:bCs/>
                <w:color w:val="434343"/>
                <w:sz w:val="18"/>
                <w:szCs w:val="18"/>
              </w:rPr>
            </w:pPr>
            <w:r>
              <w:rPr>
                <w:rFonts w:ascii="Noto Sans" w:eastAsia="Noto Sans" w:hAnsi="Noto Sans" w:cs="Noto Sans"/>
                <w:bCs/>
                <w:color w:val="434343"/>
                <w:sz w:val="18"/>
                <w:szCs w:val="18"/>
              </w:rPr>
              <w:t>In this study, we used female Nude mice to create an orthotopic xenograft mice model. The details are given in the materials and 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4BB3F5C6" w:rsidR="00F102CC" w:rsidRPr="003D5AF6" w:rsidRDefault="00EC6919">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64002C3C" w:rsidR="00F102CC" w:rsidRPr="003D5AF6" w:rsidRDefault="00424E0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55E41AC1" w:rsidR="00F102CC" w:rsidRPr="00424E06" w:rsidRDefault="00424E06">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In this study, we used the </w:t>
            </w:r>
            <w:r w:rsidRPr="00424E06">
              <w:rPr>
                <w:rFonts w:ascii="Noto Sans" w:eastAsia="Noto Sans" w:hAnsi="Noto Sans" w:cs="Noto Sans"/>
                <w:bCs/>
                <w:i/>
                <w:iCs/>
                <w:color w:val="434343"/>
                <w:sz w:val="18"/>
                <w:szCs w:val="18"/>
              </w:rPr>
              <w:t>E. coli</w:t>
            </w:r>
            <w:r>
              <w:rPr>
                <w:rFonts w:ascii="Noto Sans" w:eastAsia="Noto Sans" w:hAnsi="Noto Sans" w:cs="Noto Sans"/>
                <w:bCs/>
                <w:i/>
                <w:iCs/>
                <w:color w:val="434343"/>
                <w:sz w:val="18"/>
                <w:szCs w:val="18"/>
              </w:rPr>
              <w:t xml:space="preserve"> Stbl3 </w:t>
            </w:r>
            <w:r w:rsidRPr="00424E06">
              <w:rPr>
                <w:rFonts w:ascii="Noto Sans" w:eastAsia="Noto Sans" w:hAnsi="Noto Sans" w:cs="Noto Sans"/>
                <w:bCs/>
                <w:color w:val="434343"/>
                <w:sz w:val="18"/>
                <w:szCs w:val="18"/>
              </w:rPr>
              <w:t>strain for</w:t>
            </w:r>
            <w:r>
              <w:rPr>
                <w:rFonts w:ascii="Noto Sans" w:eastAsia="Noto Sans" w:hAnsi="Noto Sans" w:cs="Noto Sans"/>
                <w:bCs/>
                <w:i/>
                <w:iCs/>
                <w:color w:val="434343"/>
                <w:sz w:val="18"/>
                <w:szCs w:val="18"/>
              </w:rPr>
              <w:t xml:space="preserve"> </w:t>
            </w:r>
            <w:r>
              <w:rPr>
                <w:rFonts w:ascii="Noto Sans" w:eastAsia="Noto Sans" w:hAnsi="Noto Sans" w:cs="Noto Sans"/>
                <w:bCs/>
                <w:color w:val="434343"/>
                <w:sz w:val="18"/>
                <w:szCs w:val="18"/>
              </w:rPr>
              <w:t xml:space="preserve">transformation and plasmid amplification purposes, which is mentioned in </w:t>
            </w:r>
            <w:r w:rsidR="00613E28">
              <w:rPr>
                <w:rFonts w:ascii="Noto Sans" w:eastAsia="Noto Sans" w:hAnsi="Noto Sans" w:cs="Noto Sans"/>
                <w:bCs/>
                <w:color w:val="434343"/>
                <w:sz w:val="18"/>
                <w:szCs w:val="18"/>
              </w:rPr>
              <w:t xml:space="preserve">the </w:t>
            </w:r>
            <w:r>
              <w:rPr>
                <w:rFonts w:ascii="Noto Sans" w:eastAsia="Noto Sans" w:hAnsi="Noto Sans" w:cs="Noto Sans"/>
                <w:bCs/>
                <w:color w:val="434343"/>
                <w:sz w:val="18"/>
                <w:szCs w:val="18"/>
              </w:rPr>
              <w:t>materials and 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F102CC" w:rsidRPr="003D5AF6" w:rsidRDefault="00F102CC">
            <w:pPr>
              <w:rPr>
                <w:rFonts w:ascii="Noto Sans" w:eastAsia="Noto Sans" w:hAnsi="Noto Sans" w:cs="Noto Sans"/>
                <w:bCs/>
                <w:color w:val="434343"/>
                <w:sz w:val="18"/>
                <w:szCs w:val="18"/>
              </w:rPr>
            </w:pP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229F510C" w:rsidR="00F102CC" w:rsidRDefault="00424E06">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77F30D5" w:rsidR="00F102CC" w:rsidRPr="003D5AF6" w:rsidRDefault="00424E0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03ABD6AF" w:rsidR="00F102CC" w:rsidRPr="003D5AF6" w:rsidRDefault="00424E0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Protocols are provided in the materials and method section.</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3D5AF6" w:rsidRDefault="00F102CC">
            <w:pPr>
              <w:spacing w:line="225" w:lineRule="auto"/>
              <w:rPr>
                <w:rFonts w:ascii="Noto Sans" w:eastAsia="Noto Sans" w:hAnsi="Noto Sans" w:cs="Noto Sans"/>
                <w:bCs/>
                <w:color w:val="434343"/>
                <w:sz w:val="18"/>
                <w:szCs w:val="18"/>
              </w:rPr>
            </w:pP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1D75E64A" w:rsidR="00F102CC" w:rsidRPr="003D5AF6" w:rsidRDefault="00C16BE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7F44DCE2" w:rsidR="00F102CC" w:rsidRPr="003D5AF6" w:rsidRDefault="00B8162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08649158" w:rsidR="00F102CC" w:rsidRPr="003D5AF6" w:rsidRDefault="00C16BE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14AFC2AF" w:rsidR="00F102CC" w:rsidRDefault="00B8162A">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1528A26E" w:rsidR="00F102CC" w:rsidRPr="003D5AF6" w:rsidRDefault="00C16BE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5856EBA1" w:rsidR="00F102CC" w:rsidRPr="003D5AF6" w:rsidRDefault="00B8162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52EC180C" w:rsidR="00F102CC" w:rsidRPr="003D5AF6" w:rsidRDefault="00C16BE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129099E8" w:rsidR="00F102CC" w:rsidRPr="003D5AF6" w:rsidRDefault="00B8162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48F8EA03" w:rsidR="00F102CC" w:rsidRPr="003D5AF6" w:rsidRDefault="00B8162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ll</w:t>
            </w:r>
            <w:r w:rsidR="00C16BEB">
              <w:rPr>
                <w:rFonts w:ascii="Noto Sans" w:eastAsia="Noto Sans" w:hAnsi="Noto Sans" w:cs="Noto Sans"/>
                <w:bCs/>
                <w:color w:val="434343"/>
                <w:sz w:val="18"/>
                <w:szCs w:val="18"/>
              </w:rPr>
              <w:t xml:space="preserve"> experiments</w:t>
            </w:r>
            <w:r>
              <w:rPr>
                <w:rFonts w:ascii="Noto Sans" w:eastAsia="Noto Sans" w:hAnsi="Noto Sans" w:cs="Noto Sans"/>
                <w:bCs/>
                <w:color w:val="434343"/>
                <w:sz w:val="18"/>
                <w:szCs w:val="18"/>
              </w:rPr>
              <w:t xml:space="preserve">, except </w:t>
            </w:r>
            <w:proofErr w:type="spellStart"/>
            <w:r>
              <w:rPr>
                <w:rFonts w:ascii="Noto Sans" w:eastAsia="Noto Sans" w:hAnsi="Noto Sans" w:cs="Noto Sans"/>
                <w:bCs/>
                <w:color w:val="434343"/>
                <w:sz w:val="18"/>
                <w:szCs w:val="18"/>
              </w:rPr>
              <w:t>ChIRP</w:t>
            </w:r>
            <w:proofErr w:type="spellEnd"/>
            <w:r>
              <w:rPr>
                <w:rFonts w:ascii="Noto Sans" w:eastAsia="Noto Sans" w:hAnsi="Noto Sans" w:cs="Noto Sans"/>
                <w:bCs/>
                <w:color w:val="434343"/>
                <w:sz w:val="18"/>
                <w:szCs w:val="18"/>
              </w:rPr>
              <w:t xml:space="preserve"> assay,</w:t>
            </w:r>
            <w:r w:rsidR="00C16BEB">
              <w:rPr>
                <w:rFonts w:ascii="Noto Sans" w:eastAsia="Noto Sans" w:hAnsi="Noto Sans" w:cs="Noto Sans"/>
                <w:bCs/>
                <w:color w:val="434343"/>
                <w:sz w:val="18"/>
                <w:szCs w:val="18"/>
              </w:rPr>
              <w:t xml:space="preserve"> were done thrice</w:t>
            </w:r>
            <w:r w:rsidR="00613E28">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A659685" w:rsidR="00F102CC" w:rsidRPr="003D5AF6" w:rsidRDefault="00C16BE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ost of the data describe b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2B0A278A" w:rsidR="00F102CC" w:rsidRPr="00C16BEB" w:rsidRDefault="00C16BE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etails are given in the materials and method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F102CC" w:rsidRPr="003D5AF6" w:rsidRDefault="00F102CC">
            <w:pPr>
              <w:spacing w:line="225" w:lineRule="auto"/>
              <w:rPr>
                <w:rFonts w:ascii="Noto Sans" w:eastAsia="Noto Sans" w:hAnsi="Noto Sans" w:cs="Noto Sans"/>
                <w:bCs/>
                <w:color w:val="434343"/>
                <w:sz w:val="18"/>
                <w:szCs w:val="18"/>
              </w:rPr>
            </w:pP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5280FFDB" w:rsidR="00F102CC" w:rsidRPr="003D5AF6" w:rsidRDefault="00C16BE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etails are given in the materials and method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2AAB5656" w:rsidR="00F102CC" w:rsidRPr="003D5AF6" w:rsidRDefault="00C16BE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1835B731" w:rsidR="00F102CC" w:rsidRPr="003D5AF6" w:rsidRDefault="00C16BE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97E8181" w:rsidR="00F102CC" w:rsidRPr="003D5AF6" w:rsidRDefault="00C16BE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089C93D0" w:rsidR="00F102CC" w:rsidRPr="003D5AF6" w:rsidRDefault="008629B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The details are described in the statistical analysis section of Materials and Metho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516A75D2" w:rsidR="00F102CC" w:rsidRPr="003D5AF6" w:rsidRDefault="008629B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e </w:t>
            </w:r>
            <w:r>
              <w:rPr>
                <w:rFonts w:ascii="Noto Sans" w:eastAsia="Noto Sans" w:hAnsi="Noto Sans" w:cs="Noto Sans"/>
                <w:color w:val="434343"/>
                <w:sz w:val="18"/>
                <w:szCs w:val="18"/>
              </w:rPr>
              <w:t>newly created and reused datasets are provided in the supplementary table.</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9E3FD7" w:rsidR="00F102CC" w:rsidRPr="00B8162A" w:rsidRDefault="008629BC">
            <w:pPr>
              <w:spacing w:line="225" w:lineRule="auto"/>
              <w:rPr>
                <w:rFonts w:ascii="Noto Sans" w:eastAsia="Noto Sans" w:hAnsi="Noto Sans" w:cs="Noto Sans"/>
                <w:bCs/>
                <w:color w:val="434343"/>
                <w:sz w:val="18"/>
                <w:szCs w:val="18"/>
              </w:rPr>
            </w:pPr>
            <w:r w:rsidRPr="00B8162A">
              <w:rPr>
                <w:rFonts w:ascii="Noto Sans" w:hAnsi="Noto Sans" w:cs="Noto Sans"/>
                <w:color w:val="000000"/>
                <w:sz w:val="18"/>
                <w:szCs w:val="18"/>
              </w:rPr>
              <w:t>https://doi.org/10.5061/dryad.3j9kd51t7</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4B014421" w:rsidR="00F102CC" w:rsidRPr="003D5AF6" w:rsidRDefault="008629B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Citations are given in the result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4C860CA3" w:rsidR="00F102CC" w:rsidRPr="003D5AF6" w:rsidRDefault="008629B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The computer code/software is mentioned in the materials and method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26E39E6D" w:rsidR="00F102CC" w:rsidRPr="003D5AF6" w:rsidRDefault="008629B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50605782" w:rsidR="00F102CC" w:rsidRPr="003D5AF6" w:rsidRDefault="008629B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Citations are given in the result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5763448C" w:rsidR="00F102CC" w:rsidRPr="003D5AF6" w:rsidRDefault="00DC77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4A448F">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 xml:space="preserve">Raw data should be presented in figures whenever informative to do so (typically when N per group </w:t>
      </w:r>
      <w:r>
        <w:lastRenderedPageBreak/>
        <w:t>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2D307E" w14:textId="77777777" w:rsidR="000B600B" w:rsidRDefault="000B600B">
      <w:r>
        <w:separator/>
      </w:r>
    </w:p>
  </w:endnote>
  <w:endnote w:type="continuationSeparator" w:id="0">
    <w:p w14:paraId="4FBDC3C1" w14:textId="77777777" w:rsidR="000B600B" w:rsidRDefault="000B6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88D4CA" w14:textId="77777777" w:rsidR="000B600B" w:rsidRDefault="000B600B">
      <w:r>
        <w:separator/>
      </w:r>
    </w:p>
  </w:footnote>
  <w:footnote w:type="continuationSeparator" w:id="0">
    <w:p w14:paraId="3D012B3B" w14:textId="77777777" w:rsidR="000B600B" w:rsidRDefault="000B6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861E9" w14:textId="2B8215BA" w:rsidR="004E2C31" w:rsidRDefault="004E2C31">
    <w:pPr>
      <w:pStyle w:val="Header"/>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0MTQwMjY2MTc3N7VU0lEKTi0uzszPAykwrgUAWoxYhCwAAAA="/>
  </w:docVars>
  <w:rsids>
    <w:rsidRoot w:val="00F102CC"/>
    <w:rsid w:val="000B600B"/>
    <w:rsid w:val="001B3BCC"/>
    <w:rsid w:val="002209A8"/>
    <w:rsid w:val="00333811"/>
    <w:rsid w:val="00386F1D"/>
    <w:rsid w:val="003D5AF6"/>
    <w:rsid w:val="00400C53"/>
    <w:rsid w:val="00424E06"/>
    <w:rsid w:val="00427975"/>
    <w:rsid w:val="004E2C31"/>
    <w:rsid w:val="005B0259"/>
    <w:rsid w:val="005C1644"/>
    <w:rsid w:val="00613E28"/>
    <w:rsid w:val="007054B6"/>
    <w:rsid w:val="0078687E"/>
    <w:rsid w:val="008219D4"/>
    <w:rsid w:val="00845384"/>
    <w:rsid w:val="008629BC"/>
    <w:rsid w:val="009C7B26"/>
    <w:rsid w:val="00A11E52"/>
    <w:rsid w:val="00A80F07"/>
    <w:rsid w:val="00B2483D"/>
    <w:rsid w:val="00B8162A"/>
    <w:rsid w:val="00BB0F8D"/>
    <w:rsid w:val="00BD41E9"/>
    <w:rsid w:val="00C16BEB"/>
    <w:rsid w:val="00C84413"/>
    <w:rsid w:val="00DC77B4"/>
    <w:rsid w:val="00E52639"/>
    <w:rsid w:val="00E937B7"/>
    <w:rsid w:val="00EC6919"/>
    <w:rsid w:val="00F102CC"/>
    <w:rsid w:val="00F91042"/>
    <w:rsid w:val="00FA74A0"/>
    <w:rsid w:val="00FC20B9"/>
    <w:rsid w:val="00FC36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6</Pages>
  <Words>1479</Words>
  <Characters>9513</Characters>
  <Application>Microsoft Office Word</Application>
  <DocSecurity>0</DocSecurity>
  <Lines>79</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rjit jana</dc:creator>
  <cp:lastModifiedBy>Kumaravel Somasundaram</cp:lastModifiedBy>
  <cp:revision>6</cp:revision>
  <dcterms:created xsi:type="dcterms:W3CDTF">2024-08-26T14:11:00Z</dcterms:created>
  <dcterms:modified xsi:type="dcterms:W3CDTF">2024-08-2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03b0748fb9a1a9ae0307faec34b0d25ca0a3f47809c6ea0f6be2c3f84ff3fc</vt:lpwstr>
  </property>
</Properties>
</file>